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63C239B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6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3B819AD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ارائه روش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را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زمان‌بند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وظا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ف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متناوب و وابسته در سامانه‌ها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‌</w:t>
            </w:r>
            <w:r w:rsidR="00EE52C9" w:rsidRPr="00EE52C9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درنگ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حران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-مختلط چندهسته‌ا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ا هدف کاهش تعداد قبضه‌ها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20FC5FA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6C181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فاطمه آزاد؛ مرتض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محجل کفشدوز*؛ عبدالرضا رسول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کنار</w:t>
            </w:r>
            <w:r w:rsidR="00EE52C9" w:rsidRPr="00EE52C9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486E97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1540601B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EE52C9" w:rsidRPr="00EE52C9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فاطمه آزاد</w:t>
            </w:r>
          </w:p>
        </w:tc>
        <w:tc>
          <w:tcPr>
            <w:tcW w:w="2853" w:type="dxa"/>
            <w:gridSpan w:val="3"/>
          </w:tcPr>
          <w:p w14:paraId="030B3E46" w14:textId="5C30BD22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EE52C9" w:rsidRPr="00EE52C9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مرتض</w:t>
            </w:r>
            <w:r w:rsidR="00EE52C9" w:rsidRPr="00EE52C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EE52C9" w:rsidRPr="00EE52C9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محجل کفشدوز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8D0C03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EE52C9" w:rsidRPr="00EE52C9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عبدالرضا رسول</w:t>
            </w:r>
            <w:r w:rsidR="00EE52C9" w:rsidRPr="00EE52C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EE52C9" w:rsidRPr="00EE52C9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کنار</w:t>
            </w:r>
            <w:r w:rsidR="00EE52C9" w:rsidRPr="00EE52C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1BC85136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زمان‌بند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وظا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ف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متناوب و وابسته در سامانه‌ها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‌</w:t>
            </w:r>
            <w:r w:rsidR="001207B0" w:rsidRPr="001207B0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درنگ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حران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-مختلط چندهسته‌ا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444C4874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نشر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ه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فناور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اطلاعات و ارتباطات انتظام</w:t>
            </w:r>
            <w:r w:rsidR="001207B0" w:rsidRPr="001207B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(فاوا)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25493078" w:rsidR="00B53046" w:rsidRPr="00294CEA" w:rsidRDefault="00B53046" w:rsidP="006C1817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۲۱۱۷۱۸۷۶</w:t>
            </w:r>
          </w:p>
        </w:tc>
        <w:tc>
          <w:tcPr>
            <w:tcW w:w="2477" w:type="dxa"/>
            <w:gridSpan w:val="2"/>
          </w:tcPr>
          <w:p w14:paraId="6B176ABB" w14:textId="5051D51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پژوهشگاه علوم انتظام</w:t>
            </w:r>
            <w:r w:rsidR="001207B0" w:rsidRPr="001207B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و مطالعات اجتماع</w:t>
            </w:r>
            <w:r w:rsidR="001207B0" w:rsidRPr="001207B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ناجا- مرکز تحق</w:t>
            </w:r>
            <w:r w:rsidR="001207B0" w:rsidRPr="001207B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 w:hint="eastAsia"/>
                <w:sz w:val="18"/>
                <w:szCs w:val="20"/>
                <w:rtl/>
                <w:lang w:bidi="fa-IR"/>
              </w:rPr>
              <w:t>قات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کاربرد</w:t>
            </w:r>
            <w:r w:rsidR="001207B0" w:rsidRPr="001207B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ی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فاوا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</w:r>
          </w:p>
        </w:tc>
        <w:tc>
          <w:tcPr>
            <w:tcW w:w="2686" w:type="dxa"/>
            <w:gridSpan w:val="4"/>
          </w:tcPr>
          <w:p w14:paraId="7C667075" w14:textId="664544F1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>1400</w:t>
            </w:r>
            <w:r w:rsidR="001207B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  <w:r w:rsidR="001207B0" w:rsidRPr="001207B0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  <w:t>2(7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1402A30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E027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یران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62515BF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027B1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027B1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207B0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C1817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027B1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77FCF1B8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3990EC1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6C1817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0F211D3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F3B1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301AAF2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DF3B1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3BAD25F9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DF3B1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3AA7EF13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DF3B1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NKgFAMqwB6ktAAAA"/>
  </w:docVars>
  <w:rsids>
    <w:rsidRoot w:val="001D74D0"/>
    <w:rsid w:val="00022EB1"/>
    <w:rsid w:val="000328AB"/>
    <w:rsid w:val="00097B60"/>
    <w:rsid w:val="000F2289"/>
    <w:rsid w:val="00114965"/>
    <w:rsid w:val="001207B0"/>
    <w:rsid w:val="001D74D0"/>
    <w:rsid w:val="0020282E"/>
    <w:rsid w:val="00294CEA"/>
    <w:rsid w:val="002D27C3"/>
    <w:rsid w:val="00354BAD"/>
    <w:rsid w:val="00544180"/>
    <w:rsid w:val="00562A26"/>
    <w:rsid w:val="005F120A"/>
    <w:rsid w:val="0068187E"/>
    <w:rsid w:val="006A516A"/>
    <w:rsid w:val="006C1817"/>
    <w:rsid w:val="007B3E93"/>
    <w:rsid w:val="0081716D"/>
    <w:rsid w:val="0084719E"/>
    <w:rsid w:val="00874432"/>
    <w:rsid w:val="009128C1"/>
    <w:rsid w:val="00A841FA"/>
    <w:rsid w:val="00B53046"/>
    <w:rsid w:val="00BA5252"/>
    <w:rsid w:val="00C52AD5"/>
    <w:rsid w:val="00CA6484"/>
    <w:rsid w:val="00DF3B19"/>
    <w:rsid w:val="00E027B1"/>
    <w:rsid w:val="00E11866"/>
    <w:rsid w:val="00E149BA"/>
    <w:rsid w:val="00EE5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6C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1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4D0D1D"/>
    <w:rsid w:val="00511C41"/>
    <w:rsid w:val="00633FB6"/>
    <w:rsid w:val="006E717E"/>
    <w:rsid w:val="006F5714"/>
    <w:rsid w:val="00A9125C"/>
    <w:rsid w:val="00B36EEC"/>
    <w:rsid w:val="00C86FF6"/>
    <w:rsid w:val="00DB1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18</Words>
  <Characters>1448</Characters>
  <Application>Microsoft Office Word</Application>
  <DocSecurity>0</DocSecurity>
  <Lines>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8</cp:revision>
  <dcterms:created xsi:type="dcterms:W3CDTF">2020-10-18T00:45:00Z</dcterms:created>
  <dcterms:modified xsi:type="dcterms:W3CDTF">2023-06-10T22:04:00Z</dcterms:modified>
</cp:coreProperties>
</file>